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A7769D" w14:textId="77777777" w:rsidR="00667395" w:rsidRDefault="00667395" w:rsidP="00667395">
      <w:pPr>
        <w:jc w:val="right"/>
      </w:pPr>
      <w:r>
        <w:t>William Pembleton</w:t>
      </w:r>
    </w:p>
    <w:p w14:paraId="6270A066" w14:textId="2F11476E" w:rsidR="00667395" w:rsidRDefault="00667395" w:rsidP="00667395">
      <w:pPr>
        <w:jc w:val="right"/>
      </w:pPr>
      <w:r>
        <w:t>Dimensional Doors</w:t>
      </w:r>
    </w:p>
    <w:p w14:paraId="15C6418C" w14:textId="4A4697CE" w:rsidR="00667395" w:rsidRDefault="00667395" w:rsidP="00667395">
      <w:pPr>
        <w:jc w:val="right"/>
      </w:pPr>
      <w:r>
        <w:t xml:space="preserve">Prof. </w:t>
      </w:r>
      <w:r>
        <w:t>Roy</w:t>
      </w:r>
    </w:p>
    <w:p w14:paraId="113A9CD2" w14:textId="56F68675" w:rsidR="00667395" w:rsidRDefault="00A56F57" w:rsidP="00667395">
      <w:pPr>
        <w:jc w:val="center"/>
      </w:pPr>
      <w:r>
        <w:t>Quick Write up</w:t>
      </w:r>
    </w:p>
    <w:p w14:paraId="2AA7C4F5" w14:textId="1664303D" w:rsidR="0063784E" w:rsidRDefault="00E90F4B" w:rsidP="00E90F4B">
      <w:pPr>
        <w:pStyle w:val="ListParagraph"/>
        <w:numPr>
          <w:ilvl w:val="0"/>
          <w:numId w:val="1"/>
        </w:numPr>
      </w:pPr>
      <w:r>
        <w:t>Setup initial VR pawn</w:t>
      </w:r>
    </w:p>
    <w:p w14:paraId="1C9B46BD" w14:textId="1571BB94" w:rsidR="00E90F4B" w:rsidRDefault="00E90F4B" w:rsidP="00E90F4B">
      <w:pPr>
        <w:pStyle w:val="ListParagraph"/>
        <w:numPr>
          <w:ilvl w:val="0"/>
          <w:numId w:val="1"/>
        </w:numPr>
      </w:pPr>
      <w:r>
        <w:t>Taught Mei the basics of Unreal</w:t>
      </w:r>
    </w:p>
    <w:p w14:paraId="4735DC01" w14:textId="766107E0" w:rsidR="00E90F4B" w:rsidRDefault="00E90F4B" w:rsidP="00E90F4B">
      <w:pPr>
        <w:pStyle w:val="ListParagraph"/>
        <w:numPr>
          <w:ilvl w:val="0"/>
          <w:numId w:val="1"/>
        </w:numPr>
      </w:pPr>
      <w:r>
        <w:t>Made the starter level</w:t>
      </w:r>
    </w:p>
    <w:p w14:paraId="03781A09" w14:textId="65B40D6B" w:rsidR="00E90F4B" w:rsidRDefault="00E90F4B" w:rsidP="00E90F4B">
      <w:pPr>
        <w:pStyle w:val="ListParagraph"/>
        <w:numPr>
          <w:ilvl w:val="0"/>
          <w:numId w:val="1"/>
        </w:numPr>
      </w:pPr>
      <w:r>
        <w:t>Created the door asset</w:t>
      </w:r>
    </w:p>
    <w:p w14:paraId="4773BD5A" w14:textId="3E9D55CF" w:rsidR="00E90F4B" w:rsidRDefault="00E90F4B" w:rsidP="00E90F4B">
      <w:pPr>
        <w:pStyle w:val="ListParagraph"/>
        <w:numPr>
          <w:ilvl w:val="0"/>
          <w:numId w:val="1"/>
        </w:numPr>
      </w:pPr>
      <w:r>
        <w:t>Created the nothingness level</w:t>
      </w:r>
    </w:p>
    <w:p w14:paraId="0AC9EFED" w14:textId="7F397E73" w:rsidR="007655F2" w:rsidRDefault="00FC752D" w:rsidP="007655F2">
      <w:pPr>
        <w:pStyle w:val="ListParagraph"/>
        <w:numPr>
          <w:ilvl w:val="0"/>
          <w:numId w:val="1"/>
        </w:numPr>
      </w:pPr>
      <w:r>
        <w:t xml:space="preserve">Adjusted assets for </w:t>
      </w:r>
      <w:r w:rsidR="007655F2">
        <w:t>K</w:t>
      </w:r>
      <w:r>
        <w:t>itchen level manually in blender</w:t>
      </w:r>
    </w:p>
    <w:p w14:paraId="28260122" w14:textId="2880C046" w:rsidR="00DD3399" w:rsidRDefault="00DD3399" w:rsidP="00E90F4B">
      <w:pPr>
        <w:pStyle w:val="ListParagraph"/>
        <w:numPr>
          <w:ilvl w:val="0"/>
          <w:numId w:val="1"/>
        </w:numPr>
      </w:pPr>
      <w:r>
        <w:t xml:space="preserve">Created bottle model for </w:t>
      </w:r>
      <w:r w:rsidR="007655F2">
        <w:t>K</w:t>
      </w:r>
      <w:r>
        <w:t>itchen level</w:t>
      </w:r>
    </w:p>
    <w:p w14:paraId="3622C5FC" w14:textId="40788CA7" w:rsidR="007655F2" w:rsidRDefault="007655F2" w:rsidP="00E90F4B">
      <w:pPr>
        <w:pStyle w:val="ListParagraph"/>
        <w:numPr>
          <w:ilvl w:val="0"/>
          <w:numId w:val="1"/>
        </w:numPr>
      </w:pPr>
      <w:r>
        <w:t>Created Kitchen Level</w:t>
      </w:r>
    </w:p>
    <w:p w14:paraId="6A9B75E9" w14:textId="7E8DE474" w:rsidR="00C115EB" w:rsidRPr="00667395" w:rsidRDefault="00C115EB" w:rsidP="00E90F4B">
      <w:pPr>
        <w:pStyle w:val="ListParagraph"/>
        <w:numPr>
          <w:ilvl w:val="0"/>
          <w:numId w:val="1"/>
        </w:numPr>
      </w:pPr>
      <w:r>
        <w:t>Created second version of landscape for cave level</w:t>
      </w:r>
      <w:bookmarkStart w:id="0" w:name="_GoBack"/>
      <w:bookmarkEnd w:id="0"/>
    </w:p>
    <w:sectPr w:rsidR="00C115EB" w:rsidRPr="00667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A216E8"/>
    <w:multiLevelType w:val="hybridMultilevel"/>
    <w:tmpl w:val="D1B47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NDG2NDExNzE3MzRR0lEKTi0uzszPAykwrAUA/PO3+CwAAAA="/>
  </w:docVars>
  <w:rsids>
    <w:rsidRoot w:val="006810CA"/>
    <w:rsid w:val="0063784E"/>
    <w:rsid w:val="00667395"/>
    <w:rsid w:val="006810CA"/>
    <w:rsid w:val="00681751"/>
    <w:rsid w:val="007655F2"/>
    <w:rsid w:val="00954572"/>
    <w:rsid w:val="00A56F57"/>
    <w:rsid w:val="00C115EB"/>
    <w:rsid w:val="00D36BB8"/>
    <w:rsid w:val="00DD3399"/>
    <w:rsid w:val="00E90F4B"/>
    <w:rsid w:val="00FC7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56415"/>
  <w15:chartTrackingRefBased/>
  <w15:docId w15:val="{CD321B81-46D3-4438-9057-AD3A5034C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73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F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11</cp:revision>
  <dcterms:created xsi:type="dcterms:W3CDTF">2019-12-08T15:59:00Z</dcterms:created>
  <dcterms:modified xsi:type="dcterms:W3CDTF">2019-12-08T18:50:00Z</dcterms:modified>
</cp:coreProperties>
</file>